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64B804BB" w:rsidR="003B6964" w:rsidRDefault="00BF6CD4" w:rsidP="00AD6483">
      <w:pPr>
        <w:pStyle w:val="Heading2"/>
      </w:pPr>
      <w:r w:rsidRPr="00AD6483">
        <w:lastRenderedPageBreak/>
        <w:drawing>
          <wp:anchor distT="0" distB="0" distL="114300" distR="114300" simplePos="0" relativeHeight="251668480" behindDoc="0" locked="0" layoutInCell="1" allowOverlap="1" wp14:anchorId="61D1D031" wp14:editId="44938FCF">
            <wp:simplePos x="0" y="0"/>
            <wp:positionH relativeFrom="column">
              <wp:posOffset>1202055</wp:posOffset>
            </wp:positionH>
            <wp:positionV relativeFrom="paragraph">
              <wp:posOffset>29527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sidR="00AD6483">
        <w:t>Objects</w:t>
      </w: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620A0F07" w14:textId="4137AA65" w:rsidR="00BF6CD4" w:rsidRDefault="007474B7" w:rsidP="007474B7">
      <w:r w:rsidRPr="007474B7">
        <w:t xml:space="preserve">DON’T FORGET </w:t>
      </w:r>
      <w:r w:rsidRPr="007474B7">
        <w:rPr>
          <w:b/>
          <w:bCs/>
        </w:rPr>
        <w:t>COMMA</w:t>
      </w:r>
      <w:r w:rsidRPr="007474B7">
        <w:t xml:space="preserve"> BETWEEN Functions or key-value pairs</w:t>
      </w:r>
    </w:p>
    <w:p w14:paraId="0F90CC19" w14:textId="77777777" w:rsidR="007474B7" w:rsidRPr="007474B7" w:rsidRDefault="007474B7" w:rsidP="007474B7"/>
    <w:sectPr w:rsidR="007474B7" w:rsidRPr="007474B7"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3"/>
  </w:num>
  <w:num w:numId="5">
    <w:abstractNumId w:val="11"/>
  </w:num>
  <w:num w:numId="6">
    <w:abstractNumId w:val="33"/>
  </w:num>
  <w:num w:numId="7">
    <w:abstractNumId w:val="12"/>
  </w:num>
  <w:num w:numId="8">
    <w:abstractNumId w:val="27"/>
  </w:num>
  <w:num w:numId="9">
    <w:abstractNumId w:val="31"/>
  </w:num>
  <w:num w:numId="10">
    <w:abstractNumId w:val="9"/>
  </w:num>
  <w:num w:numId="11">
    <w:abstractNumId w:val="4"/>
  </w:num>
  <w:num w:numId="12">
    <w:abstractNumId w:val="25"/>
  </w:num>
  <w:num w:numId="13">
    <w:abstractNumId w:val="13"/>
  </w:num>
  <w:num w:numId="14">
    <w:abstractNumId w:val="23"/>
  </w:num>
  <w:num w:numId="15">
    <w:abstractNumId w:val="14"/>
  </w:num>
  <w:num w:numId="16">
    <w:abstractNumId w:val="0"/>
  </w:num>
  <w:num w:numId="17">
    <w:abstractNumId w:val="19"/>
  </w:num>
  <w:num w:numId="18">
    <w:abstractNumId w:val="5"/>
  </w:num>
  <w:num w:numId="19">
    <w:abstractNumId w:val="17"/>
  </w:num>
  <w:num w:numId="20">
    <w:abstractNumId w:val="22"/>
  </w:num>
  <w:num w:numId="21">
    <w:abstractNumId w:val="34"/>
  </w:num>
  <w:num w:numId="22">
    <w:abstractNumId w:val="7"/>
  </w:num>
  <w:num w:numId="23">
    <w:abstractNumId w:val="24"/>
  </w:num>
  <w:num w:numId="24">
    <w:abstractNumId w:val="6"/>
  </w:num>
  <w:num w:numId="25">
    <w:abstractNumId w:val="10"/>
  </w:num>
  <w:num w:numId="26">
    <w:abstractNumId w:val="26"/>
  </w:num>
  <w:num w:numId="27">
    <w:abstractNumId w:val="8"/>
  </w:num>
  <w:num w:numId="28">
    <w:abstractNumId w:val="20"/>
  </w:num>
  <w:num w:numId="29">
    <w:abstractNumId w:val="32"/>
  </w:num>
  <w:num w:numId="30">
    <w:abstractNumId w:val="29"/>
  </w:num>
  <w:num w:numId="31">
    <w:abstractNumId w:val="30"/>
  </w:num>
  <w:num w:numId="32">
    <w:abstractNumId w:val="16"/>
  </w:num>
  <w:num w:numId="33">
    <w:abstractNumId w:val="18"/>
  </w:num>
  <w:num w:numId="34">
    <w:abstractNumId w:val="28"/>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wMagETa6tyLQAAAA=="/>
  </w:docVars>
  <w:rsids>
    <w:rsidRoot w:val="00503CC3"/>
    <w:rsid w:val="000A2560"/>
    <w:rsid w:val="000B45AD"/>
    <w:rsid w:val="000C27AD"/>
    <w:rsid w:val="000C3CC2"/>
    <w:rsid w:val="00137AB2"/>
    <w:rsid w:val="001C2A01"/>
    <w:rsid w:val="001C47FC"/>
    <w:rsid w:val="001D18CE"/>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B39A1"/>
    <w:rsid w:val="004B71A0"/>
    <w:rsid w:val="00503CC3"/>
    <w:rsid w:val="00522E07"/>
    <w:rsid w:val="0054786E"/>
    <w:rsid w:val="00560901"/>
    <w:rsid w:val="005B1EE7"/>
    <w:rsid w:val="00626FBF"/>
    <w:rsid w:val="0065563C"/>
    <w:rsid w:val="00706206"/>
    <w:rsid w:val="007474B7"/>
    <w:rsid w:val="007D31D7"/>
    <w:rsid w:val="00804044"/>
    <w:rsid w:val="00807B3B"/>
    <w:rsid w:val="008326E8"/>
    <w:rsid w:val="00861603"/>
    <w:rsid w:val="00892395"/>
    <w:rsid w:val="008A6CFF"/>
    <w:rsid w:val="008B25E0"/>
    <w:rsid w:val="008F5DB8"/>
    <w:rsid w:val="00927ED2"/>
    <w:rsid w:val="0094660B"/>
    <w:rsid w:val="00952125"/>
    <w:rsid w:val="00973A68"/>
    <w:rsid w:val="00995960"/>
    <w:rsid w:val="009970FE"/>
    <w:rsid w:val="009F6FD4"/>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65</TotalTime>
  <Pages>20</Pages>
  <Words>4240</Words>
  <Characters>24171</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82</cp:revision>
  <dcterms:created xsi:type="dcterms:W3CDTF">2020-05-05T11:31:00Z</dcterms:created>
  <dcterms:modified xsi:type="dcterms:W3CDTF">2020-05-20T09:52:00Z</dcterms:modified>
</cp:coreProperties>
</file>